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D5392B" w14:textId="455FAB71" w:rsidR="000E1AF7" w:rsidRDefault="00B56216">
      <w:r w:rsidRPr="00B56216">
        <w:drawing>
          <wp:inline distT="0" distB="0" distL="0" distR="0" wp14:anchorId="6521C0EC" wp14:editId="74A87D55">
            <wp:extent cx="2879620" cy="10223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95797" cy="1028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5504" w:rsidRPr="00B56216">
        <w:drawing>
          <wp:inline distT="0" distB="0" distL="0" distR="0" wp14:anchorId="0240EA71" wp14:editId="0F6EA31B">
            <wp:extent cx="2819545" cy="103510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19545" cy="1035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DC431" w14:textId="55ADC998" w:rsidR="00B56216" w:rsidRDefault="00B56216"/>
    <w:p w14:paraId="2AABDCD8" w14:textId="7EDD1093" w:rsidR="00B56216" w:rsidRDefault="00B56216"/>
    <w:p w14:paraId="532CEFCE" w14:textId="03E7C3F4" w:rsidR="00B56216" w:rsidRDefault="00B56216">
      <w:r w:rsidRPr="00B56216">
        <w:drawing>
          <wp:inline distT="0" distB="0" distL="0" distR="0" wp14:anchorId="31C4AE38" wp14:editId="615C72AF">
            <wp:extent cx="3016405" cy="10668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16405" cy="106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5504" w:rsidRPr="00B56216">
        <w:drawing>
          <wp:inline distT="0" distB="0" distL="0" distR="0" wp14:anchorId="6D5513D9" wp14:editId="73E74C1D">
            <wp:extent cx="2921150" cy="1060505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21150" cy="106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332F7" w14:textId="233F4335" w:rsidR="00B56216" w:rsidRDefault="00B56216"/>
    <w:p w14:paraId="7B5E712B" w14:textId="76813916" w:rsidR="002C34AF" w:rsidRDefault="002C34AF">
      <w:r w:rsidRPr="002C34AF">
        <w:drawing>
          <wp:inline distT="0" distB="0" distL="0" distR="0" wp14:anchorId="47C40802" wp14:editId="5F3371AB">
            <wp:extent cx="2851150" cy="967983"/>
            <wp:effectExtent l="0" t="0" r="635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60404" cy="97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5504" w:rsidRPr="002C34AF">
        <w:drawing>
          <wp:inline distT="0" distB="0" distL="0" distR="0" wp14:anchorId="5677FF2C" wp14:editId="30229818">
            <wp:extent cx="3069652" cy="9588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71844" cy="95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28F19" w14:textId="77777777" w:rsidR="000376EF" w:rsidRDefault="000376EF"/>
    <w:p w14:paraId="7EA6E6C2" w14:textId="38ECD8D9" w:rsidR="002C34AF" w:rsidRDefault="002C34AF"/>
    <w:p w14:paraId="3E5D38AE" w14:textId="7E3F82E4" w:rsidR="000376EF" w:rsidRDefault="005D5504">
      <w:r w:rsidRPr="002C34AF">
        <w:drawing>
          <wp:inline distT="0" distB="0" distL="0" distR="0" wp14:anchorId="210C61DA" wp14:editId="1875DD02">
            <wp:extent cx="2952750" cy="92731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9550" cy="92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C34AF">
        <w:drawing>
          <wp:inline distT="0" distB="0" distL="0" distR="0" wp14:anchorId="658D5A9D" wp14:editId="307A1176">
            <wp:extent cx="2961330" cy="913130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80241" cy="918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C8381" w14:textId="3547FAFB" w:rsidR="002C34AF" w:rsidRDefault="002C34AF"/>
    <w:p w14:paraId="623FE69D" w14:textId="25D1C4CD" w:rsidR="002C34AF" w:rsidRDefault="002C34AF"/>
    <w:p w14:paraId="35661F2B" w14:textId="77777777" w:rsidR="000376EF" w:rsidRDefault="000376EF"/>
    <w:p w14:paraId="3F2038F5" w14:textId="21ED8562" w:rsidR="00AD3697" w:rsidRDefault="000376EF">
      <w:r w:rsidRPr="000376EF">
        <w:drawing>
          <wp:inline distT="0" distB="0" distL="0" distR="0" wp14:anchorId="68AD7943" wp14:editId="4B1EEF3C">
            <wp:extent cx="2870200" cy="821759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87372" cy="82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5504" w:rsidRPr="000376EF">
        <w:drawing>
          <wp:inline distT="0" distB="0" distL="0" distR="0" wp14:anchorId="3022B92C" wp14:editId="3F26AC25">
            <wp:extent cx="3029106" cy="901746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29106" cy="901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E31C3" w14:textId="55AAA8EC" w:rsidR="000376EF" w:rsidRDefault="000376EF"/>
    <w:p w14:paraId="4605F376" w14:textId="0636F7EB" w:rsidR="00A17B8A" w:rsidRDefault="00A17B8A">
      <w:r w:rsidRPr="00A17B8A">
        <w:lastRenderedPageBreak/>
        <w:drawing>
          <wp:inline distT="0" distB="0" distL="0" distR="0" wp14:anchorId="6848607F" wp14:editId="28087E02">
            <wp:extent cx="2933700" cy="791247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65280" cy="799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5504" w:rsidRPr="00A17B8A">
        <w:drawing>
          <wp:inline distT="0" distB="0" distL="0" distR="0" wp14:anchorId="05D19A89" wp14:editId="29ABFEA5">
            <wp:extent cx="2900918" cy="760606"/>
            <wp:effectExtent l="0" t="0" r="0" b="19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45621" cy="772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44B7E" w14:textId="53A302EB" w:rsidR="00A17B8A" w:rsidRDefault="00A17B8A"/>
    <w:p w14:paraId="7663D739" w14:textId="77777777" w:rsidR="00DF1D5A" w:rsidRDefault="00DF1D5A"/>
    <w:p w14:paraId="083784D6" w14:textId="489E5C36" w:rsidR="00A17B8A" w:rsidRDefault="0097085B">
      <w:r w:rsidRPr="0097085B">
        <w:drawing>
          <wp:inline distT="0" distB="0" distL="0" distR="0" wp14:anchorId="14D1BF5E" wp14:editId="443F01CD">
            <wp:extent cx="2825750" cy="72469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68784" cy="735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5504" w:rsidRPr="0097085B">
        <w:drawing>
          <wp:inline distT="0" distB="0" distL="0" distR="0" wp14:anchorId="7E445BA8" wp14:editId="1F7D2648">
            <wp:extent cx="2794000" cy="739422"/>
            <wp:effectExtent l="0" t="0" r="635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11963" cy="744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3D5F3" w14:textId="0CCD941C" w:rsidR="0097085B" w:rsidRDefault="0097085B"/>
    <w:p w14:paraId="60EA5069" w14:textId="4245C7EC" w:rsidR="0097085B" w:rsidRDefault="004A4665">
      <w:r w:rsidRPr="004A4665">
        <w:drawing>
          <wp:inline distT="0" distB="0" distL="0" distR="0" wp14:anchorId="7A85E79B" wp14:editId="07342D3B">
            <wp:extent cx="2914650" cy="858624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924370" cy="861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5504" w:rsidRPr="004A4665">
        <w:drawing>
          <wp:inline distT="0" distB="0" distL="0" distR="0" wp14:anchorId="1860BCF3" wp14:editId="523D6AE0">
            <wp:extent cx="2914650" cy="74587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934566" cy="750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F234D" w14:textId="67CF0521" w:rsidR="004A4665" w:rsidRDefault="004A4665"/>
    <w:p w14:paraId="351F8A1A" w14:textId="0C04B329" w:rsidR="00DF1D5A" w:rsidRDefault="007D2DA2">
      <w:bookmarkStart w:id="0" w:name="_GoBack"/>
      <w:r w:rsidRPr="00DF1D5A">
        <w:drawing>
          <wp:anchor distT="0" distB="0" distL="114300" distR="114300" simplePos="0" relativeHeight="251658240" behindDoc="0" locked="0" layoutInCell="1" allowOverlap="1" wp14:anchorId="10630E32" wp14:editId="49AEE47E">
            <wp:simplePos x="0" y="0"/>
            <wp:positionH relativeFrom="column">
              <wp:posOffset>3187700</wp:posOffset>
            </wp:positionH>
            <wp:positionV relativeFrom="paragraph">
              <wp:posOffset>64135</wp:posOffset>
            </wp:positionV>
            <wp:extent cx="3283119" cy="812842"/>
            <wp:effectExtent l="0" t="0" r="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3119" cy="8128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="00DF1D5A" w:rsidRPr="00DF1D5A">
        <w:drawing>
          <wp:inline distT="0" distB="0" distL="0" distR="0" wp14:anchorId="6F005A83" wp14:editId="065500B7">
            <wp:extent cx="2997200" cy="906667"/>
            <wp:effectExtent l="0" t="0" r="0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15326" cy="91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6798F" w14:textId="638FAF5A" w:rsidR="00DF1D5A" w:rsidRDefault="00DF1D5A">
      <w:r>
        <w:br w:type="textWrapping" w:clear="all"/>
      </w:r>
    </w:p>
    <w:p w14:paraId="392B4AD6" w14:textId="6DBD036A" w:rsidR="00DF1D5A" w:rsidRDefault="00DF1D5A">
      <w:r w:rsidRPr="00DF1D5A">
        <w:drawing>
          <wp:inline distT="0" distB="0" distL="0" distR="0" wp14:anchorId="08810F61" wp14:editId="5A37BBC7">
            <wp:extent cx="2559182" cy="59058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559182" cy="5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F1D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3NDYxsDQzNjEzNzBV0lEKTi0uzszPAykwrAUAW5XNmiwAAAA="/>
  </w:docVars>
  <w:rsids>
    <w:rsidRoot w:val="00B56216"/>
    <w:rsid w:val="000376EF"/>
    <w:rsid w:val="000E1AF7"/>
    <w:rsid w:val="002C34AF"/>
    <w:rsid w:val="004A4665"/>
    <w:rsid w:val="005D5504"/>
    <w:rsid w:val="007D2DA2"/>
    <w:rsid w:val="0097085B"/>
    <w:rsid w:val="00A17B8A"/>
    <w:rsid w:val="00AD3697"/>
    <w:rsid w:val="00B56216"/>
    <w:rsid w:val="00DF1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49213"/>
  <w15:chartTrackingRefBased/>
  <w15:docId w15:val="{5D7D7340-CC7E-4D18-A08B-B0F6649FF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customXml" Target="../customXml/item2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48D0DF10B72A4D91006FAC833D7755" ma:contentTypeVersion="13" ma:contentTypeDescription="Create a new document." ma:contentTypeScope="" ma:versionID="69152bfaa6879a466b60b1e5d34d9d3b">
  <xsd:schema xmlns:xsd="http://www.w3.org/2001/XMLSchema" xmlns:xs="http://www.w3.org/2001/XMLSchema" xmlns:p="http://schemas.microsoft.com/office/2006/metadata/properties" xmlns:ns3="bb07706e-69b4-425e-9491-49b62b4530e5" xmlns:ns4="8d34ca93-128c-4c12-9f16-b84eeacc5b18" targetNamespace="http://schemas.microsoft.com/office/2006/metadata/properties" ma:root="true" ma:fieldsID="330838be17da157e81ba00518775681b" ns3:_="" ns4:_="">
    <xsd:import namespace="bb07706e-69b4-425e-9491-49b62b4530e5"/>
    <xsd:import namespace="8d34ca93-128c-4c12-9f16-b84eeacc5b1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7706e-69b4-425e-9491-49b62b4530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34ca93-128c-4c12-9f16-b84eeacc5b1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39430C4-C17A-4A6E-A4E9-FDA1BC52F3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07706e-69b4-425e-9491-49b62b4530e5"/>
    <ds:schemaRef ds:uri="8d34ca93-128c-4c12-9f16-b84eeacc5b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D6B45A0-485C-4C61-A869-42CDE467F5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C10963-975D-403B-847D-33E8A31E09F5}">
  <ds:schemaRefs>
    <ds:schemaRef ds:uri="http://purl.org/dc/terms/"/>
    <ds:schemaRef ds:uri="http://schemas.openxmlformats.org/package/2006/metadata/core-properties"/>
    <ds:schemaRef ds:uri="bb07706e-69b4-425e-9491-49b62b4530e5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8d34ca93-128c-4c12-9f16-b84eeacc5b18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ja Sreenivas K</dc:creator>
  <cp:keywords/>
  <dc:description/>
  <cp:lastModifiedBy>Teja Sreenivas K</cp:lastModifiedBy>
  <cp:revision>3</cp:revision>
  <dcterms:created xsi:type="dcterms:W3CDTF">2020-02-20T23:03:00Z</dcterms:created>
  <dcterms:modified xsi:type="dcterms:W3CDTF">2020-02-21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48D0DF10B72A4D91006FAC833D7755</vt:lpwstr>
  </property>
</Properties>
</file>